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D423F2" w14:textId="0446218D" w:rsidR="0028463D" w:rsidRPr="0028463D" w:rsidRDefault="006D616B" w:rsidP="0028463D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noProof/>
          <w:lang w:eastAsia="pt-BR"/>
        </w:rPr>
        <w:drawing>
          <wp:anchor distT="0" distB="0" distL="114300" distR="114300" simplePos="0" relativeHeight="251657216" behindDoc="0" locked="0" layoutInCell="1" allowOverlap="1" wp14:anchorId="4409A6F0" wp14:editId="6D63319C">
            <wp:simplePos x="0" y="0"/>
            <wp:positionH relativeFrom="column">
              <wp:posOffset>964565</wp:posOffset>
            </wp:positionH>
            <wp:positionV relativeFrom="paragraph">
              <wp:posOffset>-315595</wp:posOffset>
            </wp:positionV>
            <wp:extent cx="3349061" cy="1005427"/>
            <wp:effectExtent l="0" t="0" r="3810" b="4445"/>
            <wp:wrapSquare wrapText="bothSides"/>
            <wp:docPr id="7" name="Imagem 7" descr="https://fitref.online/wp-content/themes/wplms/assets/images/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fitref.online/wp-content/themes/wplms/assets/images/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061" cy="1005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85EA5F" w14:textId="1181BF32" w:rsidR="00B10F0F" w:rsidRDefault="00B10F0F" w:rsidP="006D616B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399091A5" w14:textId="088CDDB4" w:rsidR="006D616B" w:rsidRDefault="006D616B" w:rsidP="006D616B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1F21F678" w14:textId="74F91648" w:rsidR="006D616B" w:rsidRDefault="006D616B" w:rsidP="006D616B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12D8CD4F" w14:textId="2248FAA3" w:rsidR="006D616B" w:rsidRDefault="006D616B" w:rsidP="008F396D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7169650F" w14:textId="7C5106C9" w:rsidR="006D616B" w:rsidRPr="008F396D" w:rsidRDefault="006D616B" w:rsidP="008F396D">
      <w:pPr>
        <w:pStyle w:val="Default"/>
        <w:spacing w:line="360" w:lineRule="auto"/>
        <w:jc w:val="both"/>
      </w:pPr>
      <w:r w:rsidRPr="008F396D">
        <w:t>Prezado Professor,</w:t>
      </w:r>
    </w:p>
    <w:p w14:paraId="67FC5831" w14:textId="77777777" w:rsidR="006D616B" w:rsidRPr="008F396D" w:rsidRDefault="006D616B" w:rsidP="008F396D">
      <w:pPr>
        <w:pStyle w:val="Default"/>
        <w:spacing w:line="360" w:lineRule="auto"/>
        <w:jc w:val="both"/>
      </w:pPr>
    </w:p>
    <w:p w14:paraId="4E30BC5D" w14:textId="70BD126D" w:rsidR="006D616B" w:rsidRPr="008F396D" w:rsidRDefault="006D616B" w:rsidP="008F396D">
      <w:pPr>
        <w:pStyle w:val="Default"/>
        <w:jc w:val="both"/>
        <w:rPr>
          <w:b/>
          <w:bCs/>
        </w:rPr>
      </w:pPr>
      <w:r w:rsidRPr="008F396D">
        <w:t>Declaro ter feito a leitura integral da aula “</w:t>
      </w:r>
      <w:r w:rsidR="008F396D" w:rsidRPr="008F396D">
        <w:rPr>
          <w:b/>
          <w:bCs/>
        </w:rPr>
        <w:t xml:space="preserve">Aula 03 Fundamentos da </w:t>
      </w:r>
      <w:r w:rsidR="008F396D">
        <w:rPr>
          <w:b/>
          <w:bCs/>
        </w:rPr>
        <w:t>H</w:t>
      </w:r>
      <w:r w:rsidR="008F396D" w:rsidRPr="008F396D">
        <w:rPr>
          <w:b/>
          <w:bCs/>
        </w:rPr>
        <w:t>omilética História II - Novo Testamento</w:t>
      </w:r>
      <w:r w:rsidRPr="008F396D">
        <w:rPr>
          <w:b/>
          <w:bCs/>
        </w:rPr>
        <w:t>”.</w:t>
      </w:r>
    </w:p>
    <w:p w14:paraId="6CECFCDF" w14:textId="5AADF7D0" w:rsidR="006D616B" w:rsidRPr="008F396D" w:rsidRDefault="006D616B" w:rsidP="008F396D">
      <w:pPr>
        <w:pStyle w:val="Default"/>
        <w:spacing w:line="360" w:lineRule="auto"/>
        <w:jc w:val="both"/>
        <w:rPr>
          <w:b/>
          <w:bCs/>
        </w:rPr>
      </w:pPr>
    </w:p>
    <w:p w14:paraId="5F08C9B1" w14:textId="2A5BAAEE" w:rsidR="006D616B" w:rsidRPr="008F396D" w:rsidRDefault="006D616B" w:rsidP="008F396D">
      <w:pPr>
        <w:pStyle w:val="Default"/>
        <w:spacing w:line="360" w:lineRule="auto"/>
        <w:jc w:val="both"/>
      </w:pPr>
      <w:r w:rsidRPr="008F396D">
        <w:t xml:space="preserve">Filipe </w:t>
      </w:r>
      <w:proofErr w:type="spellStart"/>
      <w:r w:rsidRPr="008F396D">
        <w:t>Filgueiras</w:t>
      </w:r>
      <w:proofErr w:type="spellEnd"/>
      <w:r w:rsidRPr="008F396D">
        <w:t xml:space="preserve"> Almeida.</w:t>
      </w:r>
    </w:p>
    <w:sectPr w:rsidR="006D616B" w:rsidRPr="008F396D" w:rsidSect="008300A9">
      <w:headerReference w:type="default" r:id="rId8"/>
      <w:pgSz w:w="11906" w:h="16838"/>
      <w:pgMar w:top="1417" w:right="1701" w:bottom="1417" w:left="1701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319D06" w14:textId="77777777" w:rsidR="00C76A9C" w:rsidRDefault="00C76A9C" w:rsidP="008300A9">
      <w:r>
        <w:separator/>
      </w:r>
    </w:p>
  </w:endnote>
  <w:endnote w:type="continuationSeparator" w:id="0">
    <w:p w14:paraId="4A663416" w14:textId="77777777" w:rsidR="00C76A9C" w:rsidRDefault="00C76A9C" w:rsidP="00830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81ACE8" w14:textId="77777777" w:rsidR="00C76A9C" w:rsidRDefault="00C76A9C" w:rsidP="008300A9">
      <w:r>
        <w:separator/>
      </w:r>
    </w:p>
  </w:footnote>
  <w:footnote w:type="continuationSeparator" w:id="0">
    <w:p w14:paraId="0D734D68" w14:textId="77777777" w:rsidR="00C76A9C" w:rsidRDefault="00C76A9C" w:rsidP="00830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F9BD6" w14:textId="7DBF7B02" w:rsidR="008300A9" w:rsidRDefault="008300A9" w:rsidP="008300A9">
    <w:pPr>
      <w:pStyle w:val="Cabealho"/>
      <w:ind w:left="-900"/>
      <w:jc w:val="center"/>
    </w:pPr>
  </w:p>
  <w:p w14:paraId="6B62DFCD" w14:textId="77777777" w:rsidR="008300A9" w:rsidRDefault="008300A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63932BE"/>
    <w:multiLevelType w:val="hybridMultilevel"/>
    <w:tmpl w:val="6089B100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F676F37"/>
    <w:multiLevelType w:val="hybridMultilevel"/>
    <w:tmpl w:val="ECF89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A0416B"/>
    <w:multiLevelType w:val="hybridMultilevel"/>
    <w:tmpl w:val="5A525A3A"/>
    <w:lvl w:ilvl="0" w:tplc="0CB84D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422B89"/>
    <w:multiLevelType w:val="hybridMultilevel"/>
    <w:tmpl w:val="A9E428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70DBA2"/>
    <w:multiLevelType w:val="hybridMultilevel"/>
    <w:tmpl w:val="D7A7EC9A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NDE2NjI2NDcwsLBQ0lEKTi0uzszPAykwrAUAHmDyRywAAAA="/>
  </w:docVars>
  <w:rsids>
    <w:rsidRoot w:val="008300A9"/>
    <w:rsid w:val="00001E5D"/>
    <w:rsid w:val="00046F07"/>
    <w:rsid w:val="00052316"/>
    <w:rsid w:val="00101ECC"/>
    <w:rsid w:val="00116E60"/>
    <w:rsid w:val="00141903"/>
    <w:rsid w:val="001747CE"/>
    <w:rsid w:val="00222C5D"/>
    <w:rsid w:val="00223769"/>
    <w:rsid w:val="002367AA"/>
    <w:rsid w:val="0028463D"/>
    <w:rsid w:val="00341FD7"/>
    <w:rsid w:val="00357921"/>
    <w:rsid w:val="003A1E74"/>
    <w:rsid w:val="003A31BF"/>
    <w:rsid w:val="003E2DF1"/>
    <w:rsid w:val="004057E0"/>
    <w:rsid w:val="00410A0E"/>
    <w:rsid w:val="00417B52"/>
    <w:rsid w:val="00457C0B"/>
    <w:rsid w:val="004847F8"/>
    <w:rsid w:val="004E3F86"/>
    <w:rsid w:val="00524684"/>
    <w:rsid w:val="00573C02"/>
    <w:rsid w:val="00585C39"/>
    <w:rsid w:val="005F5A9D"/>
    <w:rsid w:val="00615AEF"/>
    <w:rsid w:val="0064665F"/>
    <w:rsid w:val="00680A18"/>
    <w:rsid w:val="00680DD7"/>
    <w:rsid w:val="006C1AFF"/>
    <w:rsid w:val="006D3B66"/>
    <w:rsid w:val="006D616B"/>
    <w:rsid w:val="0072525D"/>
    <w:rsid w:val="007A1E10"/>
    <w:rsid w:val="007A518C"/>
    <w:rsid w:val="007C7473"/>
    <w:rsid w:val="007E21FF"/>
    <w:rsid w:val="007F2C87"/>
    <w:rsid w:val="008300A9"/>
    <w:rsid w:val="008516F0"/>
    <w:rsid w:val="008534E5"/>
    <w:rsid w:val="008778DD"/>
    <w:rsid w:val="008D5530"/>
    <w:rsid w:val="008F396D"/>
    <w:rsid w:val="008F74DC"/>
    <w:rsid w:val="009023CA"/>
    <w:rsid w:val="0092012A"/>
    <w:rsid w:val="00962B2D"/>
    <w:rsid w:val="009A603C"/>
    <w:rsid w:val="009B42C0"/>
    <w:rsid w:val="00A000D7"/>
    <w:rsid w:val="00A21A44"/>
    <w:rsid w:val="00A279B7"/>
    <w:rsid w:val="00A317ED"/>
    <w:rsid w:val="00A54376"/>
    <w:rsid w:val="00AF1F21"/>
    <w:rsid w:val="00B05F7A"/>
    <w:rsid w:val="00B10F0F"/>
    <w:rsid w:val="00B2039A"/>
    <w:rsid w:val="00B86E67"/>
    <w:rsid w:val="00BC0BE5"/>
    <w:rsid w:val="00BC3A8B"/>
    <w:rsid w:val="00BC40FE"/>
    <w:rsid w:val="00BD7A2C"/>
    <w:rsid w:val="00C1450C"/>
    <w:rsid w:val="00C21CEF"/>
    <w:rsid w:val="00C75910"/>
    <w:rsid w:val="00C76A9C"/>
    <w:rsid w:val="00CB1D18"/>
    <w:rsid w:val="00CD267F"/>
    <w:rsid w:val="00CE04B8"/>
    <w:rsid w:val="00CE0AFE"/>
    <w:rsid w:val="00CE37D1"/>
    <w:rsid w:val="00D07AD0"/>
    <w:rsid w:val="00D5503F"/>
    <w:rsid w:val="00D630C8"/>
    <w:rsid w:val="00D64F42"/>
    <w:rsid w:val="00D73AAA"/>
    <w:rsid w:val="00D75E77"/>
    <w:rsid w:val="00D76C72"/>
    <w:rsid w:val="00DB181E"/>
    <w:rsid w:val="00DD51E5"/>
    <w:rsid w:val="00DE270F"/>
    <w:rsid w:val="00E06D3C"/>
    <w:rsid w:val="00E51CCD"/>
    <w:rsid w:val="00E54C0F"/>
    <w:rsid w:val="00EB461B"/>
    <w:rsid w:val="00EE1DE2"/>
    <w:rsid w:val="00EF404C"/>
    <w:rsid w:val="00F67D6E"/>
    <w:rsid w:val="00FB2D9E"/>
    <w:rsid w:val="00FB70AC"/>
    <w:rsid w:val="00FC53AF"/>
    <w:rsid w:val="00FD198E"/>
    <w:rsid w:val="00FD2EE5"/>
    <w:rsid w:val="00FF2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A8AF56"/>
  <w15:docId w15:val="{9368F6AB-2415-4B49-B032-C116E4B93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1BF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itaoIntensa">
    <w:name w:val="Intense Quote"/>
    <w:basedOn w:val="Normal"/>
    <w:next w:val="Normal"/>
    <w:link w:val="CitaoIntensaChar"/>
    <w:autoRedefine/>
    <w:uiPriority w:val="30"/>
    <w:qFormat/>
    <w:rsid w:val="0035792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Calibri" w:eastAsia="Calibri" w:hAnsi="Calibri" w:cs="Times New Roman"/>
      <w:i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357921"/>
    <w:rPr>
      <w:rFonts w:ascii="Calibri" w:eastAsia="Calibri" w:hAnsi="Calibri" w:cs="Times New Roman"/>
      <w:i/>
      <w:iCs/>
    </w:rPr>
  </w:style>
  <w:style w:type="paragraph" w:styleId="Cabealho">
    <w:name w:val="header"/>
    <w:basedOn w:val="Normal"/>
    <w:link w:val="CabealhoChar"/>
    <w:uiPriority w:val="99"/>
    <w:unhideWhenUsed/>
    <w:rsid w:val="008300A9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300A9"/>
  </w:style>
  <w:style w:type="paragraph" w:styleId="Rodap">
    <w:name w:val="footer"/>
    <w:basedOn w:val="Normal"/>
    <w:link w:val="RodapChar"/>
    <w:uiPriority w:val="99"/>
    <w:unhideWhenUsed/>
    <w:rsid w:val="008300A9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300A9"/>
  </w:style>
  <w:style w:type="character" w:styleId="Hyperlink">
    <w:name w:val="Hyperlink"/>
    <w:basedOn w:val="Fontepargpadro"/>
    <w:uiPriority w:val="99"/>
    <w:unhideWhenUsed/>
    <w:rsid w:val="003A31BF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EE1DE2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92012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2012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279B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77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36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9</TotalTime>
  <Pages>1</Pages>
  <Words>25</Words>
  <Characters>14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o Almeida</dc:creator>
  <cp:lastModifiedBy>Usuário do Windows</cp:lastModifiedBy>
  <cp:revision>69</cp:revision>
  <cp:lastPrinted>2019-03-04T14:54:00Z</cp:lastPrinted>
  <dcterms:created xsi:type="dcterms:W3CDTF">2019-02-12T01:44:00Z</dcterms:created>
  <dcterms:modified xsi:type="dcterms:W3CDTF">2021-02-08T04:10:00Z</dcterms:modified>
</cp:coreProperties>
</file>